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760426" w14:textId="77777777" w:rsidR="00000000" w:rsidRDefault="00000000">
      <w:pPr>
        <w:spacing w:after="100" w:afterAutospacing="1"/>
        <w:outlineLvl w:val="2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Supplementary Data</w:t>
      </w:r>
    </w:p>
    <w:p w14:paraId="168A0D35" w14:textId="77777777" w:rsidR="00000000" w:rsidRDefault="00000000">
      <w:pPr>
        <w:spacing w:after="100" w:afterAutospacing="1"/>
        <w:outlineLvl w:val="2"/>
        <w:rPr>
          <w:rFonts w:eastAsia="Times New Roman"/>
          <w:b/>
          <w:bCs/>
        </w:rPr>
      </w:pPr>
    </w:p>
    <w:p w14:paraId="49297734" w14:textId="77777777" w:rsidR="00000000" w:rsidRDefault="00000000">
      <w:pPr>
        <w:spacing w:after="100" w:afterAutospacing="1"/>
        <w:outlineLvl w:val="2"/>
        <w:rPr>
          <w:rFonts w:eastAsia="Times New Roman"/>
          <w:b/>
        </w:rPr>
      </w:pPr>
      <w:r>
        <w:rPr>
          <w:rFonts w:eastAsia="Times New Roman"/>
          <w:b/>
          <w:bCs/>
        </w:rPr>
        <w:t>Table 2: Socio-demographic Characteristics of Sample Households (before matching)</w:t>
      </w:r>
    </w:p>
    <w:tbl>
      <w:tblPr>
        <w:tblStyle w:val="TableGrid"/>
        <w:tblW w:w="9539" w:type="dxa"/>
        <w:tblInd w:w="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79"/>
        <w:gridCol w:w="1536"/>
        <w:gridCol w:w="1926"/>
        <w:gridCol w:w="1918"/>
        <w:gridCol w:w="780"/>
      </w:tblGrid>
      <w:tr w:rsidR="00000000" w14:paraId="1ABE33E5" w14:textId="77777777">
        <w:trPr>
          <w:trHeight w:val="769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CEF4A2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Variable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8BD686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B1AD31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rrigators (N=190)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4E1AD2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on-irrigators (N=19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67EB64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-test/χ²</w:t>
            </w:r>
          </w:p>
        </w:tc>
      </w:tr>
      <w:tr w:rsidR="00000000" w14:paraId="78D5D0B5" w14:textId="77777777">
        <w:trPr>
          <w:trHeight w:val="391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D9A67F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Age of HH head (years)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1D5027E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an (SD)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CD89FF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2.1 (9.8)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33B69B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4.5 (10.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F13047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15*</w:t>
            </w:r>
          </w:p>
        </w:tc>
      </w:tr>
      <w:tr w:rsidR="00000000" w14:paraId="41AB2172" w14:textId="77777777">
        <w:trPr>
          <w:trHeight w:val="37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B4A372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Sex of HH head (% Male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EF1146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rcent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76817F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9.5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52C187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D70A18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2</w:t>
            </w:r>
          </w:p>
        </w:tc>
      </w:tr>
      <w:tr w:rsidR="00000000" w14:paraId="6A7854C6" w14:textId="77777777">
        <w:trPr>
          <w:trHeight w:val="39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2EED60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Family size (members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556958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an (SD)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B73D45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8 (2.1)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B653E9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3 (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BDF54D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28**</w:t>
            </w:r>
          </w:p>
        </w:tc>
      </w:tr>
      <w:tr w:rsidR="00000000" w14:paraId="20353F82" w14:textId="77777777">
        <w:trPr>
          <w:trHeight w:val="76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592CE9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Education of HH head (% Literate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1CBF95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rcent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EEA846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5.3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BA438B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BE1B97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11*</w:t>
            </w:r>
          </w:p>
        </w:tc>
      </w:tr>
      <w:tr w:rsidR="00000000" w14:paraId="5B5EA57E" w14:textId="77777777">
        <w:trPr>
          <w:trHeight w:val="39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D214ED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Landholding size (ha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799280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an (SD)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F6207F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8 (0.7)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49ACD6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5 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785B98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.12***</w:t>
            </w:r>
          </w:p>
        </w:tc>
      </w:tr>
      <w:tr w:rsidR="00000000" w14:paraId="287B93EF" w14:textId="77777777">
        <w:trPr>
          <w:trHeight w:val="37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FFB35B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Livestock ownership (TLU)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908911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an (SD)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7E7374E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.5 (2.8)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4174EB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 (2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62F1D16" w14:textId="77777777" w:rsidR="00000000" w:rsidRDefault="00000000">
            <w:pPr>
              <w:spacing w:after="100" w:afterAutospacing="1"/>
              <w:outlineLvl w:val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01*</w:t>
            </w:r>
          </w:p>
        </w:tc>
      </w:tr>
    </w:tbl>
    <w:p w14:paraId="27E7017B" w14:textId="77777777" w:rsidR="00000000" w:rsidRDefault="00000000">
      <w:pPr>
        <w:spacing w:after="100" w:afterAutospacing="1"/>
        <w:outlineLvl w:val="2"/>
        <w:rPr>
          <w:rFonts w:eastAsia="Times New Roman"/>
          <w:b/>
        </w:rPr>
      </w:pPr>
      <w:r>
        <w:rPr>
          <w:rFonts w:eastAsia="Times New Roman"/>
          <w:b/>
        </w:rPr>
        <w:t>*p&lt;0.1, **p&lt;0.05, ***p&lt;0.01.</w:t>
      </w:r>
    </w:p>
    <w:p w14:paraId="6430945D" w14:textId="77777777" w:rsidR="00000000" w:rsidRDefault="00000000">
      <w:pPr>
        <w:spacing w:after="100" w:afterAutospacing="1"/>
        <w:outlineLvl w:val="2"/>
        <w:rPr>
          <w:rFonts w:eastAsia="Times New Roman"/>
          <w:b/>
        </w:rPr>
      </w:pPr>
    </w:p>
    <w:p w14:paraId="36B894F8" w14:textId="77777777" w:rsidR="00000000" w:rsidRDefault="00000000">
      <w:pPr>
        <w:spacing w:after="100" w:afterAutospacing="1"/>
        <w:rPr>
          <w:rFonts w:eastAsia="Times New Roman"/>
          <w:color w:val="344050"/>
        </w:rPr>
      </w:pPr>
      <w:r>
        <w:rPr>
          <w:rFonts w:eastAsia="Times New Roman"/>
          <w:b/>
          <w:bCs/>
          <w:color w:val="344050"/>
        </w:rPr>
        <w:t>Table 3: Average Treatment Effect of Small-Scale Irrigation on Livelihood Capitals</w:t>
      </w:r>
    </w:p>
    <w:tbl>
      <w:tblPr>
        <w:tblStyle w:val="TableGrid"/>
        <w:tblW w:w="0" w:type="auto"/>
        <w:tblInd w:w="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842"/>
        <w:gridCol w:w="1080"/>
        <w:gridCol w:w="1440"/>
        <w:gridCol w:w="982"/>
      </w:tblGrid>
      <w:tr w:rsidR="00000000" w14:paraId="281E2EF6" w14:textId="77777777">
        <w:tc>
          <w:tcPr>
            <w:tcW w:w="5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237B81F" w14:textId="77777777" w:rsidR="00000000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velihood Capital Indicator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9F68CA" w14:textId="77777777" w:rsidR="00000000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83B399" w14:textId="77777777" w:rsidR="00000000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d. Error</w:t>
            </w: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8DC07D" w14:textId="77777777" w:rsidR="00000000" w:rsidRDefault="000000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-value</w:t>
            </w:r>
          </w:p>
        </w:tc>
      </w:tr>
      <w:tr w:rsidR="00000000" w14:paraId="756F3402" w14:textId="77777777">
        <w:tc>
          <w:tcPr>
            <w:tcW w:w="58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8FC6C0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uman Capi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6C85DFE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FCACE3C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256C278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000" w14:paraId="7E021ABF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2B1654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od variety scor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047A0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CAD68F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95E86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33**</w:t>
            </w:r>
          </w:p>
        </w:tc>
      </w:tr>
      <w:tr w:rsidR="00000000" w14:paraId="20A5CCB4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C91556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ucation expenditure (ETB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445924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50.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1C65D5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0.1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7B9F95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32**</w:t>
            </w:r>
          </w:p>
        </w:tc>
      </w:tr>
      <w:tr w:rsidR="00000000" w14:paraId="532BABE1" w14:textId="77777777">
        <w:tc>
          <w:tcPr>
            <w:tcW w:w="584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AAEA5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alth expenditure (ETB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EEDA484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0.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CD0E4F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5.3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AAA29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36</w:t>
            </w:r>
          </w:p>
        </w:tc>
      </w:tr>
      <w:tr w:rsidR="00000000" w14:paraId="029A4196" w14:textId="77777777">
        <w:tc>
          <w:tcPr>
            <w:tcW w:w="58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D6DC5B5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hysical Capi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7468AF9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84E1A3F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751A7AC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000" w14:paraId="5571A771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D2D1A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ber of crop typ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C13243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8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B1E8D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3F4CC9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28***</w:t>
            </w:r>
          </w:p>
        </w:tc>
      </w:tr>
      <w:tr w:rsidR="00000000" w14:paraId="0D6D258D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316D86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ue of household assets (ETB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436E7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50.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F2B62E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80.5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43FDD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45**</w:t>
            </w:r>
          </w:p>
        </w:tc>
      </w:tr>
      <w:tr w:rsidR="00000000" w14:paraId="214AA981" w14:textId="77777777">
        <w:tc>
          <w:tcPr>
            <w:tcW w:w="584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F4657E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opical Livestock Unit (TLU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8A73646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D9F0D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F9915F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46</w:t>
            </w:r>
          </w:p>
        </w:tc>
      </w:tr>
      <w:tr w:rsidR="00000000" w14:paraId="194702F6" w14:textId="77777777">
        <w:tc>
          <w:tcPr>
            <w:tcW w:w="58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5588F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tural Capi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75248F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0842D6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0F8F11E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000" w14:paraId="4A9635DC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4962F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ndholding size (ha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66A880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5AF94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19531C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80***</w:t>
            </w:r>
          </w:p>
        </w:tc>
      </w:tr>
      <w:tr w:rsidR="00000000" w14:paraId="545DBB1E" w14:textId="77777777">
        <w:tc>
          <w:tcPr>
            <w:tcW w:w="584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F9D06D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nd rental expenditure (ETB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61C8913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40.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C37A70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0.7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3D010B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80***</w:t>
            </w:r>
          </w:p>
        </w:tc>
      </w:tr>
      <w:tr w:rsidR="00000000" w14:paraId="1226B2F8" w14:textId="77777777">
        <w:tc>
          <w:tcPr>
            <w:tcW w:w="58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E0499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nancial Capi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74CC1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0C6C08A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D51F83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000" w14:paraId="36B92329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AC876B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-farm income (ETB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D3FDF9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540.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C2F4B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00.8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3510C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04***</w:t>
            </w:r>
          </w:p>
        </w:tc>
      </w:tr>
      <w:tr w:rsidR="00000000" w14:paraId="0A18C527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86A1A6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ff/non-farm income (ETB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F461A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00.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522EEF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50.2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DF71A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22**</w:t>
            </w:r>
          </w:p>
        </w:tc>
      </w:tr>
      <w:tr w:rsidR="00000000" w14:paraId="1434E4FC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5031B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ual savings (ETB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8F7345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00.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4616C7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00.4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E49BAC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91***</w:t>
            </w:r>
          </w:p>
        </w:tc>
      </w:tr>
      <w:tr w:rsidR="00000000" w14:paraId="286867D5" w14:textId="77777777">
        <w:tc>
          <w:tcPr>
            <w:tcW w:w="584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4166AC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gricultural input expenditure (ETB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40CA72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15.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74843D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0.9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01FD8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51***</w:t>
            </w:r>
          </w:p>
        </w:tc>
      </w:tr>
      <w:tr w:rsidR="00000000" w14:paraId="7A858503" w14:textId="77777777">
        <w:tc>
          <w:tcPr>
            <w:tcW w:w="58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6421E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cial Capi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4759EB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56BFB9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0615F7" w14:textId="77777777" w:rsidR="00000000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000" w14:paraId="37B24575" w14:textId="77777777">
        <w:tc>
          <w:tcPr>
            <w:tcW w:w="58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4CADA9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mbership in groups (dummy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AF2A0C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ECFFB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1B55AA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25**</w:t>
            </w:r>
          </w:p>
        </w:tc>
      </w:tr>
      <w:tr w:rsidR="00000000" w14:paraId="06D5D09A" w14:textId="77777777">
        <w:tc>
          <w:tcPr>
            <w:tcW w:w="584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1F6628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enditure on 'idir' (ETB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9EDF67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.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ED4837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.2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F818A2" w14:textId="77777777" w:rsidR="00000000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38</w:t>
            </w:r>
          </w:p>
        </w:tc>
      </w:tr>
    </w:tbl>
    <w:p w14:paraId="53B05DF0" w14:textId="77777777" w:rsidR="00000000" w:rsidRDefault="00000000">
      <w:pPr>
        <w:spacing w:after="100" w:afterAutospacing="1"/>
        <w:rPr>
          <w:rFonts w:eastAsia="Times New Roman"/>
        </w:rPr>
      </w:pPr>
      <w:r>
        <w:rPr>
          <w:rFonts w:eastAsia="Times New Roman"/>
        </w:rPr>
        <w:lastRenderedPageBreak/>
        <w:t xml:space="preserve">***Significant at p </w:t>
      </w:r>
      <w:r>
        <w:rPr>
          <w:rFonts w:eastAsia="Times New Roman"/>
          <w:i/>
          <w:iCs/>
        </w:rPr>
        <w:t xml:space="preserve">&lt; </w:t>
      </w:r>
      <w:r>
        <w:rPr>
          <w:rFonts w:eastAsia="Times New Roman"/>
        </w:rPr>
        <w:t xml:space="preserve">0.01; **significant at p </w:t>
      </w:r>
      <w:r>
        <w:rPr>
          <w:rFonts w:eastAsia="Times New Roman"/>
          <w:i/>
          <w:iCs/>
        </w:rPr>
        <w:t xml:space="preserve">&lt; </w:t>
      </w:r>
      <w:r>
        <w:rPr>
          <w:rFonts w:eastAsia="Times New Roman"/>
        </w:rPr>
        <w:t xml:space="preserve">0.05; *significant at p </w:t>
      </w:r>
      <w:r>
        <w:rPr>
          <w:rFonts w:eastAsia="Times New Roman"/>
          <w:i/>
          <w:iCs/>
        </w:rPr>
        <w:t xml:space="preserve">&lt; </w:t>
      </w:r>
      <w:r>
        <w:rPr>
          <w:rFonts w:eastAsia="Times New Roman"/>
        </w:rPr>
        <w:t>0.1. SAVE = amount of money saved by the household in a year (ETB); CREDIT = amount of annual credit accessed by the household for production purposes (ETB).</w:t>
      </w:r>
    </w:p>
    <w:p w14:paraId="3010B0A8" w14:textId="77777777" w:rsidR="00000000" w:rsidRDefault="00000000">
      <w:pPr>
        <w:spacing w:after="100" w:afterAutospacing="1"/>
        <w:jc w:val="both"/>
        <w:rPr>
          <w:rFonts w:eastAsia="Times New Roman"/>
          <w:noProof/>
        </w:rPr>
      </w:pPr>
      <w:r>
        <w:rPr>
          <w:rFonts w:asciiTheme="minorHAnsi" w:eastAsiaTheme="minorHAnsi" w:hAnsiTheme="minorHAnsi" w:cstheme="minorBidi"/>
          <w:sz w:val="14"/>
          <w:szCs w:val="14"/>
        </w:rPr>
        <w:t xml:space="preserve">. </w:t>
      </w: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6AA152F8" wp14:editId="49F8F100">
            <wp:extent cx="4673600" cy="2190750"/>
            <wp:effectExtent l="0" t="0" r="0" b="0"/>
            <wp:docPr id="1" name="Picture 40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073"/>
                    <pic:cNvPicPr>
                      <a:picLocks noChangeAspect="1" noChangeArrowheads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E929" w14:textId="77777777" w:rsidR="00000000" w:rsidRDefault="00000000">
      <w:pPr>
        <w:spacing w:after="100" w:afterAutospacing="1"/>
        <w:rPr>
          <w:rFonts w:eastAsia="Times New Roman"/>
          <w:b/>
          <w:i/>
          <w:iCs/>
        </w:rPr>
      </w:pPr>
      <w:r>
        <w:rPr>
          <w:rFonts w:eastAsia="Times New Roman"/>
          <w:b/>
          <w:bCs/>
        </w:rPr>
        <w:t>Figure 1: Proportion of Households Below the International Poverty Line ($1.90/day)</w:t>
      </w:r>
      <w:r>
        <w:rPr>
          <w:rFonts w:eastAsia="Times New Roman"/>
          <w:b/>
        </w:rPr>
        <w:t> </w:t>
      </w:r>
    </w:p>
    <w:p w14:paraId="79DE9259" w14:textId="77777777" w:rsidR="001E47E8" w:rsidRDefault="001E47E8">
      <w:pPr>
        <w:rPr>
          <w:rFonts w:ascii="Calibri" w:eastAsia="Times New Roman" w:hAnsi="Calibri" w:cs="Calibri"/>
          <w:sz w:val="22"/>
          <w:szCs w:val="22"/>
        </w:rPr>
      </w:pPr>
    </w:p>
    <w:sectPr w:rsidR="001E47E8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oNotHyphenateCaps/>
  <w:drawingGridHorizontalSpacing w:val="187"/>
  <w:drawingGridVerticalSpacing w:val="187"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0NzAxtTAwMjUxtLBQ0lEKTi0uzszPAykwrAUAlbCQiCwAAAA="/>
  </w:docVars>
  <w:rsids>
    <w:rsidRoot w:val="000A651C"/>
    <w:rsid w:val="000A651C"/>
    <w:rsid w:val="001833A7"/>
    <w:rsid w:val="001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C3061"/>
  <w15:chartTrackingRefBased/>
  <w15:docId w15:val="{23E74697-BB4C-4942-9B3F-FF33BB609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table" w:customStyle="1" w:styleId="TableGrid">
    <w:name w:val="TableGrid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534</Characters>
  <Application>Microsoft Office Word</Application>
  <DocSecurity>0</DocSecurity>
  <Lines>36</Lines>
  <Paragraphs>12</Paragraphs>
  <ScaleCrop>false</ScaleCrop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JOSEH DR.</dc:creator>
  <cp:keywords/>
  <dc:description/>
  <cp:lastModifiedBy>Lemi Chala</cp:lastModifiedBy>
  <cp:revision>2</cp:revision>
  <dcterms:created xsi:type="dcterms:W3CDTF">2025-08-27T06:19:00Z</dcterms:created>
  <dcterms:modified xsi:type="dcterms:W3CDTF">2025-08-27T06:19:00Z</dcterms:modified>
</cp:coreProperties>
</file>